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40F7C" w14:textId="77777777" w:rsidR="0065437E" w:rsidRPr="008B4668" w:rsidRDefault="0065437E" w:rsidP="0065437E">
      <w:pPr>
        <w:jc w:val="center"/>
        <w:rPr>
          <w:rFonts w:ascii="Times New Roman" w:hAnsi="Times New Roman" w:cs="Times New Roman"/>
          <w:b/>
          <w:bCs/>
          <w:sz w:val="24"/>
          <w:szCs w:val="24"/>
        </w:rPr>
      </w:pPr>
    </w:p>
    <w:p w14:paraId="4FFBA6CB" w14:textId="77777777" w:rsidR="0065437E" w:rsidRPr="008B4668" w:rsidRDefault="0065437E" w:rsidP="0065437E">
      <w:pPr>
        <w:jc w:val="center"/>
        <w:rPr>
          <w:rFonts w:ascii="Times New Roman" w:hAnsi="Times New Roman" w:cs="Times New Roman"/>
          <w:b/>
          <w:bCs/>
          <w:sz w:val="24"/>
          <w:szCs w:val="24"/>
        </w:rPr>
      </w:pPr>
    </w:p>
    <w:p w14:paraId="580E5E36" w14:textId="77777777" w:rsidR="0065437E" w:rsidRPr="008B4668" w:rsidRDefault="0065437E" w:rsidP="0065437E">
      <w:pPr>
        <w:jc w:val="center"/>
        <w:rPr>
          <w:rFonts w:ascii="Times New Roman" w:hAnsi="Times New Roman" w:cs="Times New Roman"/>
          <w:b/>
          <w:bCs/>
          <w:sz w:val="24"/>
          <w:szCs w:val="24"/>
        </w:rPr>
      </w:pPr>
    </w:p>
    <w:p w14:paraId="718C0E60" w14:textId="77777777" w:rsidR="0065437E" w:rsidRPr="008B4668" w:rsidRDefault="0065437E" w:rsidP="0065437E">
      <w:pPr>
        <w:jc w:val="center"/>
        <w:rPr>
          <w:rFonts w:ascii="Times New Roman" w:hAnsi="Times New Roman" w:cs="Times New Roman"/>
          <w:b/>
          <w:bCs/>
          <w:sz w:val="24"/>
          <w:szCs w:val="24"/>
        </w:rPr>
      </w:pPr>
    </w:p>
    <w:p w14:paraId="30E7B12D" w14:textId="25106FF0" w:rsidR="0068416F" w:rsidRPr="008B4668" w:rsidRDefault="0065437E" w:rsidP="0065437E">
      <w:pPr>
        <w:jc w:val="center"/>
        <w:rPr>
          <w:rFonts w:ascii="Times New Roman" w:hAnsi="Times New Roman" w:cs="Times New Roman"/>
          <w:b/>
          <w:bCs/>
          <w:sz w:val="24"/>
          <w:szCs w:val="24"/>
        </w:rPr>
      </w:pPr>
      <w:r w:rsidRPr="008B4668">
        <w:rPr>
          <w:rFonts w:ascii="Times New Roman" w:hAnsi="Times New Roman" w:cs="Times New Roman"/>
          <w:b/>
          <w:bCs/>
          <w:sz w:val="24"/>
          <w:szCs w:val="24"/>
        </w:rPr>
        <w:t>Discrimination of Mexican Americans</w:t>
      </w:r>
    </w:p>
    <w:p w14:paraId="02A315CB" w14:textId="2411D06E" w:rsidR="0065437E" w:rsidRPr="008B4668" w:rsidRDefault="0065437E" w:rsidP="0065437E">
      <w:pPr>
        <w:jc w:val="center"/>
        <w:rPr>
          <w:rFonts w:ascii="Times New Roman" w:hAnsi="Times New Roman" w:cs="Times New Roman"/>
          <w:sz w:val="24"/>
          <w:szCs w:val="24"/>
        </w:rPr>
      </w:pPr>
      <w:r w:rsidRPr="008B4668">
        <w:rPr>
          <w:rFonts w:ascii="Times New Roman" w:hAnsi="Times New Roman" w:cs="Times New Roman"/>
          <w:sz w:val="24"/>
          <w:szCs w:val="24"/>
        </w:rPr>
        <w:t>Student’s name</w:t>
      </w:r>
    </w:p>
    <w:p w14:paraId="5A75CCD9" w14:textId="2AEBBD7C" w:rsidR="0065437E" w:rsidRPr="008B4668" w:rsidRDefault="0065437E" w:rsidP="0065437E">
      <w:pPr>
        <w:jc w:val="center"/>
        <w:rPr>
          <w:rFonts w:ascii="Times New Roman" w:hAnsi="Times New Roman" w:cs="Times New Roman"/>
          <w:sz w:val="24"/>
          <w:szCs w:val="24"/>
        </w:rPr>
      </w:pPr>
      <w:r w:rsidRPr="008B4668">
        <w:rPr>
          <w:rFonts w:ascii="Times New Roman" w:hAnsi="Times New Roman" w:cs="Times New Roman"/>
          <w:sz w:val="24"/>
          <w:szCs w:val="24"/>
        </w:rPr>
        <w:t>Institutional Affiliation</w:t>
      </w:r>
    </w:p>
    <w:p w14:paraId="30D11018" w14:textId="2F97F007" w:rsidR="0065437E" w:rsidRPr="008B4668" w:rsidRDefault="0065437E" w:rsidP="0065437E">
      <w:pPr>
        <w:jc w:val="center"/>
        <w:rPr>
          <w:rFonts w:ascii="Times New Roman" w:hAnsi="Times New Roman" w:cs="Times New Roman"/>
          <w:sz w:val="24"/>
          <w:szCs w:val="24"/>
        </w:rPr>
      </w:pPr>
      <w:r w:rsidRPr="008B4668">
        <w:rPr>
          <w:rFonts w:ascii="Times New Roman" w:hAnsi="Times New Roman" w:cs="Times New Roman"/>
          <w:sz w:val="24"/>
          <w:szCs w:val="24"/>
        </w:rPr>
        <w:t>Course</w:t>
      </w:r>
    </w:p>
    <w:p w14:paraId="72DFF736" w14:textId="678DC73F" w:rsidR="0065437E" w:rsidRPr="008B4668" w:rsidRDefault="0065437E" w:rsidP="0065437E">
      <w:pPr>
        <w:jc w:val="center"/>
        <w:rPr>
          <w:rFonts w:ascii="Times New Roman" w:hAnsi="Times New Roman" w:cs="Times New Roman"/>
          <w:sz w:val="24"/>
          <w:szCs w:val="24"/>
        </w:rPr>
      </w:pPr>
      <w:r w:rsidRPr="008B4668">
        <w:rPr>
          <w:rFonts w:ascii="Times New Roman" w:hAnsi="Times New Roman" w:cs="Times New Roman"/>
          <w:sz w:val="24"/>
          <w:szCs w:val="24"/>
        </w:rPr>
        <w:t>Date</w:t>
      </w:r>
    </w:p>
    <w:p w14:paraId="45219C78" w14:textId="77777777" w:rsidR="0065437E" w:rsidRPr="008B4668" w:rsidRDefault="0065437E">
      <w:pPr>
        <w:rPr>
          <w:rFonts w:ascii="Times New Roman" w:hAnsi="Times New Roman" w:cs="Times New Roman"/>
          <w:sz w:val="24"/>
          <w:szCs w:val="24"/>
        </w:rPr>
      </w:pPr>
      <w:r w:rsidRPr="008B4668">
        <w:rPr>
          <w:rFonts w:ascii="Times New Roman" w:hAnsi="Times New Roman" w:cs="Times New Roman"/>
          <w:sz w:val="24"/>
          <w:szCs w:val="24"/>
        </w:rPr>
        <w:br w:type="page"/>
      </w:r>
    </w:p>
    <w:p w14:paraId="3A58464D" w14:textId="559191F3" w:rsidR="0065437E" w:rsidRPr="008B4668" w:rsidRDefault="0065437E" w:rsidP="003945C2">
      <w:pPr>
        <w:jc w:val="center"/>
        <w:rPr>
          <w:rFonts w:ascii="Times New Roman" w:hAnsi="Times New Roman" w:cs="Times New Roman"/>
          <w:b/>
          <w:bCs/>
          <w:sz w:val="24"/>
          <w:szCs w:val="24"/>
        </w:rPr>
      </w:pPr>
      <w:r w:rsidRPr="008B4668">
        <w:rPr>
          <w:rFonts w:ascii="Times New Roman" w:hAnsi="Times New Roman" w:cs="Times New Roman"/>
          <w:b/>
          <w:bCs/>
          <w:sz w:val="24"/>
          <w:szCs w:val="24"/>
        </w:rPr>
        <w:lastRenderedPageBreak/>
        <w:t>Abstract</w:t>
      </w:r>
    </w:p>
    <w:p w14:paraId="4C98F563" w14:textId="5DFFBA71" w:rsidR="00D864E5" w:rsidRPr="008B4668" w:rsidRDefault="00F664BE" w:rsidP="003945C2">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The function of racial barriers in interactions between Mexican Americans has been widely debated. Some equate Mexican Americans to Europeans of a century ago, who came to the United States from impoverished backgrounds and eventually became completely integrated members of the society. Others argue that Mexican Americans have been oppressed throughout American history, restricting their opportunity to engage in society. The</w:t>
      </w:r>
      <w:r w:rsidR="003945C2" w:rsidRPr="008B4668">
        <w:rPr>
          <w:rFonts w:ascii="Times New Roman" w:hAnsi="Times New Roman" w:cs="Times New Roman"/>
          <w:sz w:val="24"/>
          <w:szCs w:val="24"/>
        </w:rPr>
        <w:t xml:space="preserve"> racialization claim is supported by evidence of consistent educational disadvantages through generations and repeated accounts of prejudice and stereotyping. </w:t>
      </w:r>
      <w:r w:rsidRPr="008B4668">
        <w:rPr>
          <w:rFonts w:ascii="Times New Roman" w:hAnsi="Times New Roman" w:cs="Times New Roman"/>
          <w:sz w:val="24"/>
          <w:szCs w:val="24"/>
        </w:rPr>
        <w:t xml:space="preserve">In this essay, we look at how race plays an influence in the development of Mexican Americans as well as how education, ethnic features, as well </w:t>
      </w:r>
      <w:r w:rsidR="00B5545B" w:rsidRPr="008B4668">
        <w:rPr>
          <w:rFonts w:ascii="Times New Roman" w:hAnsi="Times New Roman" w:cs="Times New Roman"/>
          <w:sz w:val="24"/>
          <w:szCs w:val="24"/>
        </w:rPr>
        <w:t>as social</w:t>
      </w:r>
      <w:r w:rsidRPr="008B4668">
        <w:rPr>
          <w:rFonts w:ascii="Times New Roman" w:hAnsi="Times New Roman" w:cs="Times New Roman"/>
          <w:sz w:val="24"/>
          <w:szCs w:val="24"/>
        </w:rPr>
        <w:t xml:space="preserve"> interactions all lead to racial outcomes</w:t>
      </w:r>
      <w:r w:rsidR="003945C2" w:rsidRPr="008B4668">
        <w:rPr>
          <w:rFonts w:ascii="Times New Roman" w:hAnsi="Times New Roman" w:cs="Times New Roman"/>
          <w:sz w:val="24"/>
          <w:szCs w:val="24"/>
        </w:rPr>
        <w:t>. We use the Mexican American Research Plan, a specific data collection focused on a longitudinal as well as the intergenerational study of Mexican Americans in Los Angeles and also San Antonio in 1965, together with the with surveys of the same respondents as well as their adult children in 2000. First, we discovered that darker Mexican Americans report more prejudice because they look more stereotypically Mexican. Second, darker men, as well as women in general, report much more sexism than lighter men. Third, because of their greater interaction with Whites, more informed Mexican Americans face more stereotyping and prejudice than their less educated counterparts. Finally, increased interaction with Whites results in increased stereotyping and prejudice. Our findings are representative of the racialization of Mexican Americans.</w:t>
      </w:r>
    </w:p>
    <w:p w14:paraId="07C62AB9" w14:textId="77777777" w:rsidR="00D864E5" w:rsidRPr="008B4668" w:rsidRDefault="00D864E5">
      <w:pPr>
        <w:rPr>
          <w:rFonts w:ascii="Times New Roman" w:hAnsi="Times New Roman" w:cs="Times New Roman"/>
          <w:sz w:val="24"/>
          <w:szCs w:val="24"/>
        </w:rPr>
      </w:pPr>
      <w:r w:rsidRPr="008B4668">
        <w:rPr>
          <w:rFonts w:ascii="Times New Roman" w:hAnsi="Times New Roman" w:cs="Times New Roman"/>
          <w:sz w:val="24"/>
          <w:szCs w:val="24"/>
        </w:rPr>
        <w:br w:type="page"/>
      </w:r>
    </w:p>
    <w:p w14:paraId="7D9831CF" w14:textId="1B481525" w:rsidR="003945C2" w:rsidRPr="008B4668" w:rsidRDefault="00D864E5" w:rsidP="00D864E5">
      <w:pPr>
        <w:spacing w:line="480" w:lineRule="auto"/>
        <w:ind w:firstLine="720"/>
        <w:jc w:val="center"/>
        <w:rPr>
          <w:rFonts w:ascii="Times New Roman" w:hAnsi="Times New Roman" w:cs="Times New Roman"/>
          <w:b/>
          <w:bCs/>
          <w:sz w:val="24"/>
          <w:szCs w:val="24"/>
        </w:rPr>
      </w:pPr>
      <w:r w:rsidRPr="008B4668">
        <w:rPr>
          <w:rFonts w:ascii="Times New Roman" w:hAnsi="Times New Roman" w:cs="Times New Roman"/>
          <w:b/>
          <w:bCs/>
          <w:sz w:val="24"/>
          <w:szCs w:val="24"/>
        </w:rPr>
        <w:lastRenderedPageBreak/>
        <w:t>Introduction</w:t>
      </w:r>
    </w:p>
    <w:p w14:paraId="375FFD84" w14:textId="76306A6B" w:rsidR="00D864E5" w:rsidRPr="008B4668" w:rsidRDefault="00D864E5"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 xml:space="preserve">Mexican Americans </w:t>
      </w:r>
      <w:r w:rsidR="004F6E19" w:rsidRPr="008B4668">
        <w:rPr>
          <w:rFonts w:ascii="Times New Roman" w:hAnsi="Times New Roman" w:cs="Times New Roman"/>
          <w:sz w:val="24"/>
          <w:szCs w:val="24"/>
        </w:rPr>
        <w:t xml:space="preserve">are believed to </w:t>
      </w:r>
      <w:r w:rsidRPr="008B4668">
        <w:rPr>
          <w:rFonts w:ascii="Times New Roman" w:hAnsi="Times New Roman" w:cs="Times New Roman"/>
          <w:sz w:val="24"/>
          <w:szCs w:val="24"/>
        </w:rPr>
        <w:t xml:space="preserve">have lower educational standards </w:t>
      </w:r>
      <w:r w:rsidR="004F6E19" w:rsidRPr="008B4668">
        <w:rPr>
          <w:rFonts w:ascii="Times New Roman" w:hAnsi="Times New Roman" w:cs="Times New Roman"/>
          <w:sz w:val="24"/>
          <w:szCs w:val="24"/>
        </w:rPr>
        <w:t>as compared to other</w:t>
      </w:r>
      <w:r w:rsidRPr="008B4668">
        <w:rPr>
          <w:rFonts w:ascii="Times New Roman" w:hAnsi="Times New Roman" w:cs="Times New Roman"/>
          <w:sz w:val="24"/>
          <w:szCs w:val="24"/>
        </w:rPr>
        <w:t xml:space="preserve"> non-Hispanic Whites and African-Americans. Some scholars believe that this is due to Mexican immigrants' relatively low educational levels, particularly by American standards, but the disparity persists and persists into the fourth generation. To clarify this, we suggest that Mexican Americans' educational disadvantage is primarily due to their treatment as a stigmatization ethnic category, rather than low immigrant human capital or rather other factors suggested in the </w:t>
      </w:r>
      <w:r w:rsidR="004F6E19" w:rsidRPr="008B4668">
        <w:rPr>
          <w:rFonts w:ascii="Times New Roman" w:hAnsi="Times New Roman" w:cs="Times New Roman"/>
          <w:sz w:val="24"/>
          <w:szCs w:val="24"/>
        </w:rPr>
        <w:t>research</w:t>
      </w:r>
      <w:r w:rsidRPr="008B4668">
        <w:rPr>
          <w:rFonts w:ascii="Times New Roman" w:hAnsi="Times New Roman" w:cs="Times New Roman"/>
          <w:sz w:val="24"/>
          <w:szCs w:val="24"/>
        </w:rPr>
        <w:t xml:space="preserve">. This </w:t>
      </w:r>
      <w:r w:rsidR="004F6E19" w:rsidRPr="008B4668">
        <w:rPr>
          <w:rFonts w:ascii="Times New Roman" w:hAnsi="Times New Roman" w:cs="Times New Roman"/>
          <w:sz w:val="24"/>
          <w:szCs w:val="24"/>
        </w:rPr>
        <w:t>article</w:t>
      </w:r>
      <w:r w:rsidRPr="008B4668">
        <w:rPr>
          <w:rFonts w:ascii="Times New Roman" w:hAnsi="Times New Roman" w:cs="Times New Roman"/>
          <w:sz w:val="24"/>
          <w:szCs w:val="24"/>
        </w:rPr>
        <w:t xml:space="preserve"> looks at the </w:t>
      </w:r>
      <w:r w:rsidR="004F6E19" w:rsidRPr="008B4668">
        <w:rPr>
          <w:rFonts w:ascii="Times New Roman" w:hAnsi="Times New Roman" w:cs="Times New Roman"/>
          <w:sz w:val="24"/>
          <w:szCs w:val="24"/>
        </w:rPr>
        <w:t>function</w:t>
      </w:r>
      <w:r w:rsidRPr="008B4668">
        <w:rPr>
          <w:rFonts w:ascii="Times New Roman" w:hAnsi="Times New Roman" w:cs="Times New Roman"/>
          <w:sz w:val="24"/>
          <w:szCs w:val="24"/>
        </w:rPr>
        <w:t xml:space="preserve"> of</w:t>
      </w:r>
      <w:r w:rsidR="004F6E19" w:rsidRPr="008B4668">
        <w:rPr>
          <w:rFonts w:ascii="Times New Roman" w:hAnsi="Times New Roman" w:cs="Times New Roman"/>
          <w:sz w:val="24"/>
          <w:szCs w:val="24"/>
        </w:rPr>
        <w:t xml:space="preserve"> the</w:t>
      </w:r>
      <w:r w:rsidRPr="008B4668">
        <w:rPr>
          <w:rFonts w:ascii="Times New Roman" w:hAnsi="Times New Roman" w:cs="Times New Roman"/>
          <w:sz w:val="24"/>
          <w:szCs w:val="24"/>
        </w:rPr>
        <w:t xml:space="preserve"> race as well as the racialization among Mexican Americans by looking more closely at the connections between schooling, skin color, as well as the social experiences and racial identification and care.</w:t>
      </w:r>
    </w:p>
    <w:p w14:paraId="3A6F8920" w14:textId="33B56584" w:rsidR="00201DF9" w:rsidRPr="008B4668" w:rsidRDefault="00201DF9"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The cultural impact of Latino low riders in Los Angeles in the 1960s, as per Bright, as well as how racial profiling affected the emergence of the unusual subculture. Bright describes the difficulties Mexican Americans experienced in forming their own culture, as well as how low-riding enabled them gain power in the face of racism in the early 1960s. She explains how racial discrimination has influenced cultural identity and led to the development of subcultures for minorities in Los Angeles, such as low riders. Her perspective on how such subcultural groups arose in the face of prejudice towards Mexican Americans in the mid-nineteenth century may be useful in my study, as I intend to investigate how racism affected the emergence of subcultures in predominantly-minority societies.</w:t>
      </w:r>
    </w:p>
    <w:p w14:paraId="51044142" w14:textId="5F0369ED" w:rsidR="008F22DC" w:rsidRPr="008B4668" w:rsidRDefault="008F22DC"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 xml:space="preserve">The single site ethnographic research tradition is being questioned in conceptual anthropology as insufficient for reflecting the scope of modern social life. A multi-site ethnography looks at the web of complex relations that exist within a system of sites, as well as the consequences for group identity creation through common cultural traditions. Low riding is a </w:t>
      </w:r>
      <w:r w:rsidRPr="008B4668">
        <w:rPr>
          <w:rFonts w:ascii="Times New Roman" w:hAnsi="Times New Roman" w:cs="Times New Roman"/>
          <w:sz w:val="24"/>
          <w:szCs w:val="24"/>
        </w:rPr>
        <w:lastRenderedPageBreak/>
        <w:t>traditional culture centered on men as well as women aged 13 to 45 years old fashioning and displaying baroquely designed automobiles. It is perceived a distinctly "Chicano” style. Low riding began in the United States in the 1960s, primarily in Los Angeles, a hub of manufacturing, mass media communication, as well as Mexican American culture.</w:t>
      </w:r>
    </w:p>
    <w:p w14:paraId="0CBAB25F" w14:textId="12A5F982" w:rsidR="004F6E19" w:rsidRPr="008B4668" w:rsidRDefault="004F6E19"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 xml:space="preserve">Race is a contentious topic among Mexican Americans in several respects. Mexicans have a mixed ethnic heritage, with varying amounts of European, Native, as well as the African descent. As a consequence, Mexicans' ethnic features are diverse, varying from light to dark skin and eyes, with those in the brown and also the mestizo middle. Mexicans are </w:t>
      </w:r>
      <w:r w:rsidR="00B302D4" w:rsidRPr="008B4668">
        <w:rPr>
          <w:rFonts w:ascii="Times New Roman" w:hAnsi="Times New Roman" w:cs="Times New Roman"/>
          <w:sz w:val="24"/>
          <w:szCs w:val="24"/>
        </w:rPr>
        <w:t>barely</w:t>
      </w:r>
      <w:r w:rsidRPr="008B4668">
        <w:rPr>
          <w:rFonts w:ascii="Times New Roman" w:hAnsi="Times New Roman" w:cs="Times New Roman"/>
          <w:sz w:val="24"/>
          <w:szCs w:val="24"/>
        </w:rPr>
        <w:t xml:space="preserve"> </w:t>
      </w:r>
      <w:r w:rsidR="00B302D4" w:rsidRPr="008B4668">
        <w:rPr>
          <w:rFonts w:ascii="Times New Roman" w:hAnsi="Times New Roman" w:cs="Times New Roman"/>
          <w:sz w:val="24"/>
          <w:szCs w:val="24"/>
        </w:rPr>
        <w:t>termed</w:t>
      </w:r>
      <w:r w:rsidRPr="008B4668">
        <w:rPr>
          <w:rFonts w:ascii="Times New Roman" w:hAnsi="Times New Roman" w:cs="Times New Roman"/>
          <w:sz w:val="24"/>
          <w:szCs w:val="24"/>
        </w:rPr>
        <w:t xml:space="preserve"> as White or Black by outsiders. However, they are stereotyped as non-white or brown, with a predominantly indigenous </w:t>
      </w:r>
      <w:r w:rsidR="00F50FD2" w:rsidRPr="008B4668">
        <w:rPr>
          <w:rFonts w:ascii="Times New Roman" w:hAnsi="Times New Roman" w:cs="Times New Roman"/>
          <w:sz w:val="24"/>
          <w:szCs w:val="24"/>
        </w:rPr>
        <w:t>appearance. More concerning</w:t>
      </w:r>
      <w:r w:rsidRPr="008B4668">
        <w:rPr>
          <w:rFonts w:ascii="Times New Roman" w:hAnsi="Times New Roman" w:cs="Times New Roman"/>
          <w:sz w:val="24"/>
          <w:szCs w:val="24"/>
        </w:rPr>
        <w:t xml:space="preserve"> regarding Mexicans' ethnic status is still up </w:t>
      </w:r>
      <w:r w:rsidR="00B302D4" w:rsidRPr="008B4668">
        <w:rPr>
          <w:rFonts w:ascii="Times New Roman" w:hAnsi="Times New Roman" w:cs="Times New Roman"/>
          <w:sz w:val="24"/>
          <w:szCs w:val="24"/>
        </w:rPr>
        <w:t xml:space="preserve">to be </w:t>
      </w:r>
      <w:r w:rsidRPr="008B4668">
        <w:rPr>
          <w:rFonts w:ascii="Times New Roman" w:hAnsi="Times New Roman" w:cs="Times New Roman"/>
          <w:sz w:val="24"/>
          <w:szCs w:val="24"/>
        </w:rPr>
        <w:t>discuss</w:t>
      </w:r>
      <w:r w:rsidR="00B302D4" w:rsidRPr="008B4668">
        <w:rPr>
          <w:rFonts w:ascii="Times New Roman" w:hAnsi="Times New Roman" w:cs="Times New Roman"/>
          <w:sz w:val="24"/>
          <w:szCs w:val="24"/>
        </w:rPr>
        <w:t>ed</w:t>
      </w:r>
      <w:r w:rsidRPr="008B4668">
        <w:rPr>
          <w:rFonts w:ascii="Times New Roman" w:hAnsi="Times New Roman" w:cs="Times New Roman"/>
          <w:sz w:val="24"/>
          <w:szCs w:val="24"/>
        </w:rPr>
        <w:t xml:space="preserve">. The first is whether or not Mexican is an ethnic group, and </w:t>
      </w:r>
      <w:r w:rsidR="00B302D4" w:rsidRPr="008B4668">
        <w:rPr>
          <w:rFonts w:ascii="Times New Roman" w:hAnsi="Times New Roman" w:cs="Times New Roman"/>
          <w:sz w:val="24"/>
          <w:szCs w:val="24"/>
        </w:rPr>
        <w:t xml:space="preserve">also </w:t>
      </w:r>
      <w:r w:rsidRPr="008B4668">
        <w:rPr>
          <w:rFonts w:ascii="Times New Roman" w:hAnsi="Times New Roman" w:cs="Times New Roman"/>
          <w:sz w:val="24"/>
          <w:szCs w:val="24"/>
        </w:rPr>
        <w:t xml:space="preserve">the second is </w:t>
      </w:r>
      <w:r w:rsidR="00B302D4" w:rsidRPr="008B4668">
        <w:rPr>
          <w:rFonts w:ascii="Times New Roman" w:hAnsi="Times New Roman" w:cs="Times New Roman"/>
          <w:sz w:val="24"/>
          <w:szCs w:val="24"/>
        </w:rPr>
        <w:t>if</w:t>
      </w:r>
      <w:r w:rsidRPr="008B4668">
        <w:rPr>
          <w:rFonts w:ascii="Times New Roman" w:hAnsi="Times New Roman" w:cs="Times New Roman"/>
          <w:sz w:val="24"/>
          <w:szCs w:val="24"/>
        </w:rPr>
        <w:t xml:space="preserve"> or not Mexicans are white or rather non-white.</w:t>
      </w:r>
    </w:p>
    <w:p w14:paraId="778BF2EF" w14:textId="5F599FD2" w:rsidR="002D1830" w:rsidRPr="008B4668" w:rsidRDefault="002D1830"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Throughout the past year, four out of ten Latinos claim they have faced discrimination, such as being chastised for communicating in Spanish or rather being ordered to return to their homeland</w:t>
      </w:r>
      <w:r w:rsidR="008B4668" w:rsidRPr="008B4668">
        <w:rPr>
          <w:rFonts w:ascii="Times New Roman" w:hAnsi="Times New Roman" w:cs="Times New Roman"/>
          <w:sz w:val="24"/>
          <w:szCs w:val="24"/>
        </w:rPr>
        <w:t xml:space="preserve"> (</w:t>
      </w:r>
      <w:r w:rsidR="008B4668" w:rsidRPr="008B4668">
        <w:rPr>
          <w:rFonts w:ascii="Times New Roman" w:hAnsi="Times New Roman" w:cs="Times New Roman"/>
          <w:color w:val="222222"/>
          <w:sz w:val="24"/>
          <w:szCs w:val="24"/>
          <w:shd w:val="clear" w:color="auto" w:fill="FFFFFF"/>
        </w:rPr>
        <w:t>Donato, 2019)</w:t>
      </w:r>
      <w:r w:rsidRPr="008B4668">
        <w:rPr>
          <w:rFonts w:ascii="Times New Roman" w:hAnsi="Times New Roman" w:cs="Times New Roman"/>
          <w:sz w:val="24"/>
          <w:szCs w:val="24"/>
        </w:rPr>
        <w:t>. People who say others refer them as Latino, black, or another non-white community are more likely to have these encounters than Latinos who say others see them as white. At the very same time, several Latinos claim that someone has expressed love for them since they are Latino in the last year.</w:t>
      </w:r>
    </w:p>
    <w:p w14:paraId="300E0F53" w14:textId="37C27C72" w:rsidR="002D1830" w:rsidRPr="008B4668" w:rsidRDefault="002D1830"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 xml:space="preserve">As per Edward Escobar's study, racial discrimination in the justice system towards Mexican Americans who wear "zoot suits" in the 1940s was explained by him. Most of </w:t>
      </w:r>
      <w:r w:rsidR="00E96624" w:rsidRPr="008B4668">
        <w:rPr>
          <w:rFonts w:ascii="Times New Roman" w:hAnsi="Times New Roman" w:cs="Times New Roman"/>
          <w:sz w:val="24"/>
          <w:szCs w:val="24"/>
        </w:rPr>
        <w:t>the white</w:t>
      </w:r>
      <w:r w:rsidRPr="008B4668">
        <w:rPr>
          <w:rFonts w:ascii="Times New Roman" w:hAnsi="Times New Roman" w:cs="Times New Roman"/>
          <w:sz w:val="24"/>
          <w:szCs w:val="24"/>
        </w:rPr>
        <w:t xml:space="preserve"> Americans, even police officers, were against Mexican Americans using zoot suits, a type of clothing common among young Latino Americans, according to Escobar. This journal </w:t>
      </w:r>
      <w:r w:rsidR="00E96624" w:rsidRPr="008B4668">
        <w:rPr>
          <w:rFonts w:ascii="Times New Roman" w:hAnsi="Times New Roman" w:cs="Times New Roman"/>
          <w:sz w:val="24"/>
          <w:szCs w:val="24"/>
        </w:rPr>
        <w:t>shows how</w:t>
      </w:r>
      <w:r w:rsidRPr="008B4668">
        <w:rPr>
          <w:rFonts w:ascii="Times New Roman" w:hAnsi="Times New Roman" w:cs="Times New Roman"/>
          <w:sz w:val="24"/>
          <w:szCs w:val="24"/>
        </w:rPr>
        <w:t xml:space="preserve"> Mexican American young men were threatened by racial discrimination because of the clothing </w:t>
      </w:r>
      <w:r w:rsidRPr="008B4668">
        <w:rPr>
          <w:rFonts w:ascii="Times New Roman" w:hAnsi="Times New Roman" w:cs="Times New Roman"/>
          <w:sz w:val="24"/>
          <w:szCs w:val="24"/>
        </w:rPr>
        <w:lastRenderedPageBreak/>
        <w:t>they wore. I'd like to include how a discriminatory and unequal criminal justice system caused a protest revolution.</w:t>
      </w:r>
    </w:p>
    <w:p w14:paraId="3B2D01EC" w14:textId="41AD2337" w:rsidR="003D235A" w:rsidRPr="008B4668" w:rsidRDefault="003D235A"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Education is a basic human right for all people, regardless of race, since it is the primary means of gaining skills, knowledge, and values. It not only encourages individual liberty, but it is also a fundamental requirement for all to live a good quality life. Because of their educational disadvantage, Mexican Americans face prejudice and stereotyping. “Mexican Americans are believed to have lower levels of schooling as compared to non-Hispanic Whites and Blacks,” Ortiz and Telles write in their report. One contention is that this is due to Mexican immigrants' lower educational expectations as compared to Americans.</w:t>
      </w:r>
    </w:p>
    <w:p w14:paraId="2A2CD87D" w14:textId="24361638" w:rsidR="003D235A" w:rsidRPr="008B4668" w:rsidRDefault="003D235A"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 xml:space="preserve">Many of the Mexican Americans are not in </w:t>
      </w:r>
      <w:r w:rsidR="00E83CA0" w:rsidRPr="008B4668">
        <w:rPr>
          <w:rFonts w:ascii="Times New Roman" w:hAnsi="Times New Roman" w:cs="Times New Roman"/>
          <w:sz w:val="24"/>
          <w:szCs w:val="24"/>
        </w:rPr>
        <w:t>a position to</w:t>
      </w:r>
      <w:r w:rsidRPr="008B4668">
        <w:rPr>
          <w:rFonts w:ascii="Times New Roman" w:hAnsi="Times New Roman" w:cs="Times New Roman"/>
          <w:sz w:val="24"/>
          <w:szCs w:val="24"/>
        </w:rPr>
        <w:t xml:space="preserve"> have a decent education for their children as a result of their working-class occupations, and their children attend poor schools. This generates a never-ending cycle in which the kid grows up with a disadvantage in terms of schooling and is forced to work in low-wage jobs to make ends meet. Since they are known as Mexicans, Mexican Americans are mistreated in educational settings. Teachers may have low expectations of Mexican Americans or assume that they do not </w:t>
      </w:r>
      <w:r w:rsidR="00E83CA0" w:rsidRPr="008B4668">
        <w:rPr>
          <w:rFonts w:ascii="Times New Roman" w:hAnsi="Times New Roman" w:cs="Times New Roman"/>
          <w:sz w:val="24"/>
          <w:szCs w:val="24"/>
        </w:rPr>
        <w:t>speak English</w:t>
      </w:r>
      <w:r w:rsidRPr="008B4668">
        <w:rPr>
          <w:rFonts w:ascii="Times New Roman" w:hAnsi="Times New Roman" w:cs="Times New Roman"/>
          <w:sz w:val="24"/>
          <w:szCs w:val="24"/>
        </w:rPr>
        <w:t xml:space="preserve"> since they are from Mexico. Owing to their racialization, Mexican Americans face discrimination in the workplace. They are frequently forced to work physically challenging jobs in dangerous environments while being mistreated. Mexican Americans often lack the same career growth and promotion opportunities as other workers, and they are often underpaid when performing similar tasks. This workplace treatment of Mexican Americans is unethical and should not be accepted. All, regardless of race or occupation, deserves to be treated equally and to work in a healthy atmosphere.</w:t>
      </w:r>
    </w:p>
    <w:p w14:paraId="4F1E8D97" w14:textId="18424ED0" w:rsidR="00364470" w:rsidRPr="008B4668" w:rsidRDefault="00E96624"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 xml:space="preserve">Escobar shows the relationship between both the Los Angeles Police Department as well as the Mexican American society from the beginning of the century to the Zoot Suit Riots in this </w:t>
      </w:r>
      <w:r w:rsidRPr="008B4668">
        <w:rPr>
          <w:rFonts w:ascii="Times New Roman" w:hAnsi="Times New Roman" w:cs="Times New Roman"/>
          <w:sz w:val="24"/>
          <w:szCs w:val="24"/>
        </w:rPr>
        <w:lastRenderedPageBreak/>
        <w:t>report. Escobar depicts the shift in police perceptions of Mexican Americans, which largely characterized them as a criminal element, as well as Mexican Americans' perceptions of the police as a danger to their culture. As Escobar shows, the importance of the police in combating labor unrest, the increasing link between race as well as the crime, shifting peoples opinion of Mexican Americans, and also the growth of Mexican American political activism are all wider consequences of this relationship.</w:t>
      </w:r>
    </w:p>
    <w:p w14:paraId="42D63CD5" w14:textId="4BCF95CD" w:rsidR="00997A7C" w:rsidRPr="008B4668" w:rsidRDefault="00997A7C"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Mexican Americans, like many other refugees as well as people of color in the United States, have faced many forms of discrimination. Mexican Americans, in the eyes of Americans, are European communities who fled persecution in their home countries and sought refuge in America</w:t>
      </w:r>
      <w:r w:rsidR="008B4668" w:rsidRPr="008B4668">
        <w:rPr>
          <w:rFonts w:ascii="Times New Roman" w:hAnsi="Times New Roman" w:cs="Times New Roman"/>
          <w:sz w:val="24"/>
          <w:szCs w:val="24"/>
        </w:rPr>
        <w:t xml:space="preserve"> (</w:t>
      </w:r>
      <w:r w:rsidR="008B4668" w:rsidRPr="008B4668">
        <w:rPr>
          <w:rFonts w:ascii="Times New Roman" w:hAnsi="Times New Roman" w:cs="Times New Roman"/>
          <w:color w:val="222222"/>
          <w:sz w:val="24"/>
          <w:szCs w:val="24"/>
          <w:shd w:val="clear" w:color="auto" w:fill="FFFFFF"/>
        </w:rPr>
        <w:t>Donato,2019)</w:t>
      </w:r>
      <w:r w:rsidRPr="008B4668">
        <w:rPr>
          <w:rFonts w:ascii="Times New Roman" w:hAnsi="Times New Roman" w:cs="Times New Roman"/>
          <w:sz w:val="24"/>
          <w:szCs w:val="24"/>
        </w:rPr>
        <w:t>. The reason these groups came to the United States was in search of a good life for themselves and their families. Many Americans regard a large number of Mexicans as illegitimate, and they dislike them despite the fact that the majority of them have legitimate citizenship papers. The best choice is for those who entered the country lawfully and with proper paperwork to be treated equally to all people, while those who entered the country illegally should be deported. Unfortunately, even the legitimate Mexican Americans are documented alongside the illegal immigrants. They are the victims of prejudice as well as stereotypes. Even if they are fourth generation Mexicans, their ethnicity is still used to classify them. As a result, it is evident that Mexican Americans have faced racial discrimination in fields such as education and social contact.</w:t>
      </w:r>
    </w:p>
    <w:p w14:paraId="7D3C0CBF" w14:textId="77777777" w:rsidR="00997A7C" w:rsidRPr="008B4668" w:rsidRDefault="00997A7C"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 xml:space="preserve">Education is one of the places where Mexican Americans face discrimination. This is despite the fact that, according to the constitution, education is a basic human right. Since it is a means of gaining knowledge and values, it is a source of information as well as the key to equating social status among societies. Above all, regardless of race, the skills were given to all. To put it another way, education is the secret to improving one's quality of life. This is not the situation, however, for Mexican Americans with a low educational status, who are subjected to stereotypes </w:t>
      </w:r>
      <w:r w:rsidRPr="008B4668">
        <w:rPr>
          <w:rFonts w:ascii="Times New Roman" w:hAnsi="Times New Roman" w:cs="Times New Roman"/>
          <w:sz w:val="24"/>
          <w:szCs w:val="24"/>
        </w:rPr>
        <w:lastRenderedPageBreak/>
        <w:t xml:space="preserve">and prejudice. Mexican Americans have a lower degree of schooling than non-Hispanic Whites and American blacks. </w:t>
      </w:r>
    </w:p>
    <w:p w14:paraId="3FB9EAB0" w14:textId="4089B045" w:rsidR="00997A7C" w:rsidRPr="008B4668" w:rsidRDefault="00997A7C"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The basic point here is that Mexican Americans have a low educational quality, which represents the stigmatizing care they receive in the United States. As a result, the majority of Mexican Americans work in low-wage jobs because they are perceived to have less skills and are thus unqualified for higher-paying positions. This reinforces the fact that most of them are unable to provide a good education for their children, and thus the status quo continues from generation to generation. As a result of the kids attending so-called inferior schools, education is of poor quality. As a consequence, an endless period of low status develops.</w:t>
      </w:r>
    </w:p>
    <w:p w14:paraId="0057785B" w14:textId="3DBD066E" w:rsidR="00D864E5" w:rsidRPr="008B4668" w:rsidRDefault="0069666E"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Mexican Americans encounter discrimination in the workplace, where they are exposed to physically stressful employment, as well as mistreatment and arduous working conditions. Many Mexican Americans work in the factories as manual laborers, and there is no distinction between legal and illegal immigrants. They do the same work and earn the same low wages. He goes on to explain the working conditions in the company, stating that the majority of them work in deplorable conditions. Discrimination and stereotypes extend to corporate employment, where Learned Mexican Americans are more widely distributed than their less educated peers. The explanation for this is that trained Mexican Americans often come into contact with racist whites. Mexican Americans, for instance, claim it's difficult for them to advance in their careers, and also that their white juniors are often promoted ahead of them. All of these things happen to Mexican Americans, despite the fact that all occupations, regardless of race or gender, should be treated equally.</w:t>
      </w:r>
    </w:p>
    <w:p w14:paraId="17AC7EDC" w14:textId="70D54609" w:rsidR="00A35A6C" w:rsidRPr="008B4668" w:rsidRDefault="00A35A6C" w:rsidP="00D864E5">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 xml:space="preserve">Another way to look at it is that Mexican Americans face prejudice in society. Since they are synonymous with illegal immigrants, they are regarded as illegal residents. They are </w:t>
      </w:r>
      <w:r w:rsidRPr="008B4668">
        <w:rPr>
          <w:rFonts w:ascii="Times New Roman" w:hAnsi="Times New Roman" w:cs="Times New Roman"/>
          <w:sz w:val="24"/>
          <w:szCs w:val="24"/>
        </w:rPr>
        <w:lastRenderedPageBreak/>
        <w:t>occasionally refused service in restaurants. Some restaurants have gone on record as saying they don't serve people of Mexican American descent. Mexican Americans are often accused of abusing the government's advantages, despite the fact that they are not permitted to do so. Others see them working in positions that should be reserved for Americans.</w:t>
      </w:r>
    </w:p>
    <w:p w14:paraId="40ECCCF1" w14:textId="0B5D62E0" w:rsidR="00A35A6C" w:rsidRPr="008B4668" w:rsidRDefault="00A35A6C" w:rsidP="00A35A6C">
      <w:pPr>
        <w:spacing w:line="480" w:lineRule="auto"/>
        <w:ind w:firstLine="720"/>
        <w:jc w:val="center"/>
        <w:rPr>
          <w:rFonts w:ascii="Times New Roman" w:hAnsi="Times New Roman" w:cs="Times New Roman"/>
          <w:b/>
          <w:bCs/>
          <w:sz w:val="24"/>
          <w:szCs w:val="24"/>
        </w:rPr>
      </w:pPr>
      <w:r w:rsidRPr="008B4668">
        <w:rPr>
          <w:rFonts w:ascii="Times New Roman" w:hAnsi="Times New Roman" w:cs="Times New Roman"/>
          <w:b/>
          <w:bCs/>
          <w:sz w:val="24"/>
          <w:szCs w:val="24"/>
        </w:rPr>
        <w:t>Conclusion</w:t>
      </w:r>
    </w:p>
    <w:p w14:paraId="18A6D650" w14:textId="6BBB4279" w:rsidR="00B302D4" w:rsidRPr="008B4668" w:rsidRDefault="00C41A82" w:rsidP="00C41A82">
      <w:pPr>
        <w:spacing w:line="480" w:lineRule="auto"/>
        <w:ind w:firstLine="720"/>
        <w:jc w:val="both"/>
        <w:rPr>
          <w:rFonts w:ascii="Times New Roman" w:hAnsi="Times New Roman" w:cs="Times New Roman"/>
          <w:sz w:val="24"/>
          <w:szCs w:val="24"/>
        </w:rPr>
      </w:pPr>
      <w:r w:rsidRPr="008B4668">
        <w:rPr>
          <w:rFonts w:ascii="Times New Roman" w:hAnsi="Times New Roman" w:cs="Times New Roman"/>
          <w:sz w:val="24"/>
          <w:szCs w:val="24"/>
        </w:rPr>
        <w:t>To summarize, Mexican Americans face a unique type of discrimination. One of them is in the educational sector. This is despite the fact that education is a constitutionally guaranteed right to every human being. Another sector where they encounter discrimination is in the workplace, where they are exposed to physically stressful tasks, as well as mistreatment as well as arduous conditions. Discrimination toward Mexican Americans is still prevalent in public life. Since they are synonymous with illegal immigrants, they are regarded as illegal residents.</w:t>
      </w:r>
    </w:p>
    <w:p w14:paraId="09F1FD25" w14:textId="77777777" w:rsidR="00B302D4" w:rsidRPr="008B4668" w:rsidRDefault="00B302D4">
      <w:pPr>
        <w:rPr>
          <w:rFonts w:ascii="Times New Roman" w:hAnsi="Times New Roman" w:cs="Times New Roman"/>
          <w:sz w:val="24"/>
          <w:szCs w:val="24"/>
        </w:rPr>
      </w:pPr>
      <w:r w:rsidRPr="008B4668">
        <w:rPr>
          <w:rFonts w:ascii="Times New Roman" w:hAnsi="Times New Roman" w:cs="Times New Roman"/>
          <w:sz w:val="24"/>
          <w:szCs w:val="24"/>
        </w:rPr>
        <w:br w:type="page"/>
      </w:r>
    </w:p>
    <w:p w14:paraId="3289CE47" w14:textId="7CA19F74" w:rsidR="00A35A6C" w:rsidRPr="008B4668" w:rsidRDefault="00B302D4" w:rsidP="00B302D4">
      <w:pPr>
        <w:spacing w:line="480" w:lineRule="auto"/>
        <w:ind w:firstLine="720"/>
        <w:jc w:val="center"/>
        <w:rPr>
          <w:rFonts w:ascii="Times New Roman" w:hAnsi="Times New Roman" w:cs="Times New Roman"/>
          <w:b/>
          <w:bCs/>
          <w:sz w:val="24"/>
          <w:szCs w:val="24"/>
        </w:rPr>
      </w:pPr>
      <w:r w:rsidRPr="008B4668">
        <w:rPr>
          <w:rFonts w:ascii="Times New Roman" w:hAnsi="Times New Roman" w:cs="Times New Roman"/>
          <w:b/>
          <w:bCs/>
          <w:sz w:val="24"/>
          <w:szCs w:val="24"/>
        </w:rPr>
        <w:lastRenderedPageBreak/>
        <w:t>References</w:t>
      </w:r>
    </w:p>
    <w:p w14:paraId="5F6F1D19" w14:textId="77777777" w:rsidR="008B4668" w:rsidRPr="008B4668" w:rsidRDefault="008B4668" w:rsidP="008B4668">
      <w:pPr>
        <w:spacing w:line="480" w:lineRule="auto"/>
        <w:rPr>
          <w:rFonts w:ascii="Times New Roman" w:hAnsi="Times New Roman" w:cs="Times New Roman"/>
          <w:b/>
          <w:bCs/>
          <w:sz w:val="24"/>
          <w:szCs w:val="24"/>
        </w:rPr>
      </w:pPr>
    </w:p>
    <w:p w14:paraId="6F19C368" w14:textId="0F3702C1" w:rsidR="008B4668" w:rsidRPr="008B4668" w:rsidRDefault="008B4668" w:rsidP="008B4668">
      <w:pPr>
        <w:spacing w:line="480" w:lineRule="auto"/>
        <w:ind w:left="720" w:hanging="720"/>
        <w:rPr>
          <w:rFonts w:ascii="Times New Roman" w:hAnsi="Times New Roman" w:cs="Times New Roman"/>
          <w:sz w:val="24"/>
          <w:szCs w:val="24"/>
        </w:rPr>
      </w:pPr>
      <w:r w:rsidRPr="008B4668">
        <w:rPr>
          <w:rFonts w:ascii="Times New Roman" w:hAnsi="Times New Roman" w:cs="Times New Roman"/>
          <w:sz w:val="24"/>
          <w:szCs w:val="24"/>
        </w:rPr>
        <w:t>Bright, Brenda Jo. "Mexican-American Low Riders: An Anthropological Approach to Popular Culture." CORE. 01 Jan. 1994. Web.</w:t>
      </w:r>
    </w:p>
    <w:p w14:paraId="4C716700" w14:textId="13AA18FA" w:rsidR="008B4668" w:rsidRPr="008B4668" w:rsidRDefault="008B4668" w:rsidP="008B4668">
      <w:pPr>
        <w:spacing w:line="480" w:lineRule="auto"/>
        <w:ind w:left="720" w:hanging="720"/>
        <w:rPr>
          <w:rFonts w:ascii="Times New Roman" w:hAnsi="Times New Roman" w:cs="Times New Roman"/>
          <w:sz w:val="24"/>
          <w:szCs w:val="24"/>
        </w:rPr>
      </w:pPr>
      <w:r w:rsidRPr="008B4668">
        <w:rPr>
          <w:rFonts w:ascii="Times New Roman" w:hAnsi="Times New Roman" w:cs="Times New Roman"/>
          <w:color w:val="222222"/>
          <w:sz w:val="24"/>
          <w:szCs w:val="24"/>
          <w:shd w:val="clear" w:color="auto" w:fill="FFFFFF"/>
        </w:rPr>
        <w:t>Donato, R., &amp; Hanson, J. (2019). Mexican-American resistance to school segregation. </w:t>
      </w:r>
      <w:r w:rsidRPr="008B4668">
        <w:rPr>
          <w:rFonts w:ascii="Times New Roman" w:hAnsi="Times New Roman" w:cs="Times New Roman"/>
          <w:i/>
          <w:iCs/>
          <w:color w:val="222222"/>
          <w:sz w:val="24"/>
          <w:szCs w:val="24"/>
          <w:shd w:val="clear" w:color="auto" w:fill="FFFFFF"/>
        </w:rPr>
        <w:t xml:space="preserve">Phi Delta </w:t>
      </w:r>
      <w:proofErr w:type="spellStart"/>
      <w:r w:rsidRPr="008B4668">
        <w:rPr>
          <w:rFonts w:ascii="Times New Roman" w:hAnsi="Times New Roman" w:cs="Times New Roman"/>
          <w:i/>
          <w:iCs/>
          <w:color w:val="222222"/>
          <w:sz w:val="24"/>
          <w:szCs w:val="24"/>
          <w:shd w:val="clear" w:color="auto" w:fill="FFFFFF"/>
        </w:rPr>
        <w:t>Kappan</w:t>
      </w:r>
      <w:proofErr w:type="spellEnd"/>
      <w:r w:rsidRPr="008B4668">
        <w:rPr>
          <w:rFonts w:ascii="Times New Roman" w:hAnsi="Times New Roman" w:cs="Times New Roman"/>
          <w:color w:val="222222"/>
          <w:sz w:val="24"/>
          <w:szCs w:val="24"/>
          <w:shd w:val="clear" w:color="auto" w:fill="FFFFFF"/>
        </w:rPr>
        <w:t>, </w:t>
      </w:r>
      <w:r w:rsidRPr="008B4668">
        <w:rPr>
          <w:rFonts w:ascii="Times New Roman" w:hAnsi="Times New Roman" w:cs="Times New Roman"/>
          <w:i/>
          <w:iCs/>
          <w:color w:val="222222"/>
          <w:sz w:val="24"/>
          <w:szCs w:val="24"/>
          <w:shd w:val="clear" w:color="auto" w:fill="FFFFFF"/>
        </w:rPr>
        <w:t>100</w:t>
      </w:r>
      <w:r w:rsidRPr="008B4668">
        <w:rPr>
          <w:rFonts w:ascii="Times New Roman" w:hAnsi="Times New Roman" w:cs="Times New Roman"/>
          <w:color w:val="222222"/>
          <w:sz w:val="24"/>
          <w:szCs w:val="24"/>
          <w:shd w:val="clear" w:color="auto" w:fill="FFFFFF"/>
        </w:rPr>
        <w:t>(5), 39-42.</w:t>
      </w:r>
    </w:p>
    <w:p w14:paraId="560252D2" w14:textId="63818B5B" w:rsidR="008B4668" w:rsidRPr="008B4668" w:rsidRDefault="008B4668" w:rsidP="008B4668">
      <w:pPr>
        <w:spacing w:line="480" w:lineRule="auto"/>
        <w:ind w:left="720" w:hanging="720"/>
        <w:rPr>
          <w:rFonts w:ascii="Times New Roman" w:hAnsi="Times New Roman" w:cs="Times New Roman"/>
          <w:sz w:val="24"/>
          <w:szCs w:val="24"/>
        </w:rPr>
      </w:pPr>
      <w:r w:rsidRPr="008B4668">
        <w:rPr>
          <w:rFonts w:ascii="Times New Roman" w:hAnsi="Times New Roman" w:cs="Times New Roman"/>
          <w:sz w:val="24"/>
          <w:szCs w:val="24"/>
        </w:rPr>
        <w:t>Escobar, Edward J. "Race, Police, and the Making of a Political Identity: Mexican Americans and the Los Angeles Police Department, 1900-1945." Amazon. University of California Press, 1999. Web.</w:t>
      </w:r>
    </w:p>
    <w:p w14:paraId="7BCC0509" w14:textId="77777777" w:rsidR="008B4668" w:rsidRPr="008B4668" w:rsidRDefault="008B4668" w:rsidP="008B4668">
      <w:pPr>
        <w:spacing w:line="480" w:lineRule="auto"/>
        <w:ind w:left="720" w:hanging="720"/>
        <w:rPr>
          <w:rFonts w:ascii="Times New Roman" w:hAnsi="Times New Roman" w:cs="Times New Roman"/>
          <w:sz w:val="24"/>
          <w:szCs w:val="24"/>
        </w:rPr>
      </w:pPr>
    </w:p>
    <w:p w14:paraId="736A24B0" w14:textId="77777777" w:rsidR="00B302D4" w:rsidRPr="008B4668" w:rsidRDefault="00B302D4" w:rsidP="008B4668">
      <w:pPr>
        <w:spacing w:line="480" w:lineRule="auto"/>
        <w:rPr>
          <w:rFonts w:ascii="Times New Roman" w:hAnsi="Times New Roman" w:cs="Times New Roman"/>
          <w:b/>
          <w:bCs/>
          <w:sz w:val="24"/>
          <w:szCs w:val="24"/>
        </w:rPr>
      </w:pPr>
    </w:p>
    <w:p w14:paraId="2B20902F" w14:textId="77777777" w:rsidR="00D864E5" w:rsidRPr="008B4668" w:rsidRDefault="00D864E5" w:rsidP="003945C2">
      <w:pPr>
        <w:spacing w:line="480" w:lineRule="auto"/>
        <w:ind w:firstLine="720"/>
        <w:jc w:val="both"/>
        <w:rPr>
          <w:rFonts w:ascii="Times New Roman" w:hAnsi="Times New Roman" w:cs="Times New Roman"/>
          <w:b/>
          <w:bCs/>
          <w:sz w:val="24"/>
          <w:szCs w:val="24"/>
        </w:rPr>
      </w:pPr>
    </w:p>
    <w:sectPr w:rsidR="00D864E5" w:rsidRPr="008B4668" w:rsidSect="0065437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6401E" w14:textId="77777777" w:rsidR="007009BE" w:rsidRDefault="007009BE" w:rsidP="00FB62FD">
      <w:pPr>
        <w:spacing w:after="0" w:line="240" w:lineRule="auto"/>
      </w:pPr>
      <w:r>
        <w:separator/>
      </w:r>
    </w:p>
  </w:endnote>
  <w:endnote w:type="continuationSeparator" w:id="0">
    <w:p w14:paraId="48B3CF9B" w14:textId="77777777" w:rsidR="007009BE" w:rsidRDefault="007009BE" w:rsidP="00FB6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691E8" w14:textId="77777777" w:rsidR="007009BE" w:rsidRDefault="007009BE" w:rsidP="00FB62FD">
      <w:pPr>
        <w:spacing w:after="0" w:line="240" w:lineRule="auto"/>
      </w:pPr>
      <w:r>
        <w:separator/>
      </w:r>
    </w:p>
  </w:footnote>
  <w:footnote w:type="continuationSeparator" w:id="0">
    <w:p w14:paraId="515E4628" w14:textId="77777777" w:rsidR="007009BE" w:rsidRDefault="007009BE" w:rsidP="00FB6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51076" w14:textId="3EEB7F64" w:rsidR="00FB62FD" w:rsidRPr="00FB62FD" w:rsidRDefault="00FB62FD" w:rsidP="0065437E">
    <w:pPr>
      <w:pStyle w:val="Header"/>
      <w:rPr>
        <w:rFonts w:ascii="Times New Roman" w:hAnsi="Times New Roman" w:cs="Times New Roman"/>
        <w:sz w:val="24"/>
        <w:szCs w:val="24"/>
      </w:rPr>
    </w:pPr>
    <w:r w:rsidRPr="00FB62FD">
      <w:rPr>
        <w:rFonts w:ascii="Times New Roman" w:hAnsi="Times New Roman" w:cs="Times New Roman"/>
        <w:sz w:val="24"/>
        <w:szCs w:val="24"/>
      </w:rPr>
      <w:t>DISCRIMINATION</w:t>
    </w:r>
    <w:sdt>
      <w:sdtPr>
        <w:rPr>
          <w:rFonts w:ascii="Times New Roman" w:hAnsi="Times New Roman" w:cs="Times New Roman"/>
          <w:sz w:val="24"/>
          <w:szCs w:val="24"/>
        </w:rPr>
        <w:id w:val="-100682022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FB62FD">
          <w:rPr>
            <w:rFonts w:ascii="Times New Roman" w:hAnsi="Times New Roman" w:cs="Times New Roman"/>
            <w:sz w:val="24"/>
            <w:szCs w:val="24"/>
          </w:rPr>
          <w:fldChar w:fldCharType="begin"/>
        </w:r>
        <w:r w:rsidRPr="00FB62FD">
          <w:rPr>
            <w:rFonts w:ascii="Times New Roman" w:hAnsi="Times New Roman" w:cs="Times New Roman"/>
            <w:sz w:val="24"/>
            <w:szCs w:val="24"/>
          </w:rPr>
          <w:instrText xml:space="preserve"> PAGE   \* MERGEFORMAT </w:instrText>
        </w:r>
        <w:r w:rsidRPr="00FB62FD">
          <w:rPr>
            <w:rFonts w:ascii="Times New Roman" w:hAnsi="Times New Roman" w:cs="Times New Roman"/>
            <w:sz w:val="24"/>
            <w:szCs w:val="24"/>
          </w:rPr>
          <w:fldChar w:fldCharType="separate"/>
        </w:r>
        <w:r w:rsidRPr="00FB62FD">
          <w:rPr>
            <w:rFonts w:ascii="Times New Roman" w:hAnsi="Times New Roman" w:cs="Times New Roman"/>
            <w:noProof/>
            <w:sz w:val="24"/>
            <w:szCs w:val="24"/>
          </w:rPr>
          <w:t>2</w:t>
        </w:r>
        <w:r w:rsidRPr="00FB62FD">
          <w:rPr>
            <w:rFonts w:ascii="Times New Roman" w:hAnsi="Times New Roman" w:cs="Times New Roman"/>
            <w:noProof/>
            <w:sz w:val="24"/>
            <w:szCs w:val="24"/>
          </w:rPr>
          <w:fldChar w:fldCharType="end"/>
        </w:r>
      </w:sdtContent>
    </w:sdt>
  </w:p>
  <w:p w14:paraId="6EA4B053" w14:textId="77777777" w:rsidR="00FB62FD" w:rsidRDefault="00FB6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0D6D9" w14:textId="47E25B3A" w:rsidR="0065437E" w:rsidRPr="0065437E" w:rsidRDefault="0065437E">
    <w:pPr>
      <w:pStyle w:val="Header"/>
      <w:jc w:val="right"/>
      <w:rPr>
        <w:rFonts w:ascii="Times New Roman" w:hAnsi="Times New Roman" w:cs="Times New Roman"/>
        <w:sz w:val="24"/>
        <w:szCs w:val="24"/>
      </w:rPr>
    </w:pPr>
    <w:r w:rsidRPr="0065437E">
      <w:rPr>
        <w:rFonts w:ascii="Times New Roman" w:hAnsi="Times New Roman" w:cs="Times New Roman"/>
        <w:sz w:val="24"/>
        <w:szCs w:val="24"/>
      </w:rPr>
      <w:t>Running head: DISCRIMINATION</w:t>
    </w:r>
    <w:sdt>
      <w:sdtPr>
        <w:rPr>
          <w:rFonts w:ascii="Times New Roman" w:hAnsi="Times New Roman" w:cs="Times New Roman"/>
          <w:sz w:val="24"/>
          <w:szCs w:val="24"/>
        </w:rPr>
        <w:id w:val="1034075054"/>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65437E">
          <w:rPr>
            <w:rFonts w:ascii="Times New Roman" w:hAnsi="Times New Roman" w:cs="Times New Roman"/>
            <w:sz w:val="24"/>
            <w:szCs w:val="24"/>
          </w:rPr>
          <w:fldChar w:fldCharType="begin"/>
        </w:r>
        <w:r w:rsidRPr="0065437E">
          <w:rPr>
            <w:rFonts w:ascii="Times New Roman" w:hAnsi="Times New Roman" w:cs="Times New Roman"/>
            <w:sz w:val="24"/>
            <w:szCs w:val="24"/>
          </w:rPr>
          <w:instrText xml:space="preserve"> PAGE   \* MERGEFORMAT </w:instrText>
        </w:r>
        <w:r w:rsidRPr="0065437E">
          <w:rPr>
            <w:rFonts w:ascii="Times New Roman" w:hAnsi="Times New Roman" w:cs="Times New Roman"/>
            <w:sz w:val="24"/>
            <w:szCs w:val="24"/>
          </w:rPr>
          <w:fldChar w:fldCharType="separate"/>
        </w:r>
        <w:r w:rsidRPr="0065437E">
          <w:rPr>
            <w:rFonts w:ascii="Times New Roman" w:hAnsi="Times New Roman" w:cs="Times New Roman"/>
            <w:noProof/>
            <w:sz w:val="24"/>
            <w:szCs w:val="24"/>
          </w:rPr>
          <w:t>2</w:t>
        </w:r>
        <w:r w:rsidRPr="0065437E">
          <w:rPr>
            <w:rFonts w:ascii="Times New Roman" w:hAnsi="Times New Roman" w:cs="Times New Roman"/>
            <w:noProof/>
            <w:sz w:val="24"/>
            <w:szCs w:val="24"/>
          </w:rPr>
          <w:fldChar w:fldCharType="end"/>
        </w:r>
      </w:sdtContent>
    </w:sdt>
  </w:p>
  <w:p w14:paraId="29371293" w14:textId="77777777" w:rsidR="0065437E" w:rsidRDefault="006543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AIkMDS2MDEwNDUyUdpeDU4uLM/DyQAqNaAGoksaQsAAAA"/>
  </w:docVars>
  <w:rsids>
    <w:rsidRoot w:val="00FB62FD"/>
    <w:rsid w:val="00201DF9"/>
    <w:rsid w:val="002D1830"/>
    <w:rsid w:val="00364470"/>
    <w:rsid w:val="003945C2"/>
    <w:rsid w:val="003D235A"/>
    <w:rsid w:val="004F6E19"/>
    <w:rsid w:val="0065437E"/>
    <w:rsid w:val="0068416F"/>
    <w:rsid w:val="0069666E"/>
    <w:rsid w:val="007009BE"/>
    <w:rsid w:val="00753F45"/>
    <w:rsid w:val="008B4668"/>
    <w:rsid w:val="008F22DC"/>
    <w:rsid w:val="00997A7C"/>
    <w:rsid w:val="00A35A6C"/>
    <w:rsid w:val="00A94813"/>
    <w:rsid w:val="00AE2D6B"/>
    <w:rsid w:val="00B302D4"/>
    <w:rsid w:val="00B5545B"/>
    <w:rsid w:val="00C41A82"/>
    <w:rsid w:val="00D864E5"/>
    <w:rsid w:val="00DD0C04"/>
    <w:rsid w:val="00E83CA0"/>
    <w:rsid w:val="00E96624"/>
    <w:rsid w:val="00EB6D5D"/>
    <w:rsid w:val="00F50FD2"/>
    <w:rsid w:val="00F664BE"/>
    <w:rsid w:val="00FB6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5978B"/>
  <w15:chartTrackingRefBased/>
  <w15:docId w15:val="{0FB67DF8-C41B-488D-831A-031A0DA75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62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2FD"/>
  </w:style>
  <w:style w:type="paragraph" w:styleId="Footer">
    <w:name w:val="footer"/>
    <w:basedOn w:val="Normal"/>
    <w:link w:val="FooterChar"/>
    <w:uiPriority w:val="99"/>
    <w:unhideWhenUsed/>
    <w:rsid w:val="00FB62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2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934207">
      <w:bodyDiv w:val="1"/>
      <w:marLeft w:val="0"/>
      <w:marRight w:val="0"/>
      <w:marTop w:val="0"/>
      <w:marBottom w:val="0"/>
      <w:divBdr>
        <w:top w:val="none" w:sz="0" w:space="0" w:color="auto"/>
        <w:left w:val="none" w:sz="0" w:space="0" w:color="auto"/>
        <w:bottom w:val="none" w:sz="0" w:space="0" w:color="auto"/>
        <w:right w:val="none" w:sz="0" w:space="0" w:color="auto"/>
      </w:divBdr>
    </w:div>
    <w:div w:id="166515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webSettings" Target="webSettings.xml" /><Relationship Id="rId7" Type="http://schemas.openxmlformats.org/officeDocument/2006/relationships/header" Target="header2.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93</Words>
  <Characters>1136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254716226303</cp:lastModifiedBy>
  <cp:revision>2</cp:revision>
  <dcterms:created xsi:type="dcterms:W3CDTF">2021-05-22T18:51:00Z</dcterms:created>
  <dcterms:modified xsi:type="dcterms:W3CDTF">2021-05-22T18:51:00Z</dcterms:modified>
</cp:coreProperties>
</file>